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Rabab Ward, Dr. Shan Du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 xml:space="preserve">Supervisor: Dr. Salimur Choudhury 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5280C2FC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A511A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62C7328E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1417F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0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D265067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1A74FF2C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 submitted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F15567" w14:textId="2D872582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F9EF86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6B27F0B1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B1094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9</w:t>
      </w:r>
      <w:r w:rsidR="00E06D3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06D3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B1094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5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78F63E97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2). Can machine learning ‘transform’ peptides/peptidomimetics into small molecules? A case study with ghrelin receptor ligands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E8185B0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r>
        <w:rPr>
          <w:rFonts w:ascii="Helvetica" w:hAnsi="Helvetica" w:cs="Times New Roman"/>
          <w:color w:val="000000" w:themeColor="text1"/>
          <w:lang w:val="en-CA" w:eastAsia="zh-CN"/>
        </w:rPr>
        <w:t>epted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D086A54" w14:textId="453A0738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the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lastRenderedPageBreak/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indicates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61D8CB17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sing Machine Learning in Gomoku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Tensorflow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orch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lastRenderedPageBreak/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05CC4214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D934C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0E0BC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Jul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446CC4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="000E0BC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4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27653C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3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322C6" w14:textId="77777777" w:rsidR="00813CD8" w:rsidRDefault="00813CD8" w:rsidP="00C458D4">
      <w:r>
        <w:separator/>
      </w:r>
    </w:p>
  </w:endnote>
  <w:endnote w:type="continuationSeparator" w:id="0">
    <w:p w14:paraId="6B76202F" w14:textId="77777777" w:rsidR="00813CD8" w:rsidRDefault="00813CD8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3E03D" w14:textId="77777777" w:rsidR="00813CD8" w:rsidRDefault="00813CD8" w:rsidP="00C458D4">
      <w:r>
        <w:separator/>
      </w:r>
    </w:p>
  </w:footnote>
  <w:footnote w:type="continuationSeparator" w:id="0">
    <w:p w14:paraId="71769EA8" w14:textId="77777777" w:rsidR="00813CD8" w:rsidRDefault="00813CD8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51837"/>
    <w:rsid w:val="00052A73"/>
    <w:rsid w:val="000560DF"/>
    <w:rsid w:val="0006107D"/>
    <w:rsid w:val="00061348"/>
    <w:rsid w:val="00065C76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20392"/>
    <w:rsid w:val="00123A84"/>
    <w:rsid w:val="00124394"/>
    <w:rsid w:val="001317EA"/>
    <w:rsid w:val="00132B0B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B2798"/>
    <w:rsid w:val="001B54DF"/>
    <w:rsid w:val="001B7AEE"/>
    <w:rsid w:val="001C46BF"/>
    <w:rsid w:val="001C615D"/>
    <w:rsid w:val="001D70C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6599F"/>
    <w:rsid w:val="00273322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B2CC0"/>
    <w:rsid w:val="002B2D6A"/>
    <w:rsid w:val="002B30D2"/>
    <w:rsid w:val="002B4177"/>
    <w:rsid w:val="002B7D95"/>
    <w:rsid w:val="002C1D84"/>
    <w:rsid w:val="002C55CA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4FA"/>
    <w:rsid w:val="00420584"/>
    <w:rsid w:val="004222B1"/>
    <w:rsid w:val="00432A2F"/>
    <w:rsid w:val="00433146"/>
    <w:rsid w:val="004365B8"/>
    <w:rsid w:val="00441D77"/>
    <w:rsid w:val="00446CC4"/>
    <w:rsid w:val="00456A5E"/>
    <w:rsid w:val="00463B36"/>
    <w:rsid w:val="00470EDF"/>
    <w:rsid w:val="00473816"/>
    <w:rsid w:val="00474C94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3E90"/>
    <w:rsid w:val="004E4660"/>
    <w:rsid w:val="004F112B"/>
    <w:rsid w:val="004F5237"/>
    <w:rsid w:val="004F5C1D"/>
    <w:rsid w:val="004F624A"/>
    <w:rsid w:val="00501033"/>
    <w:rsid w:val="00507A8E"/>
    <w:rsid w:val="00512C63"/>
    <w:rsid w:val="005151AC"/>
    <w:rsid w:val="0052121D"/>
    <w:rsid w:val="0053195A"/>
    <w:rsid w:val="00534531"/>
    <w:rsid w:val="00552E88"/>
    <w:rsid w:val="005557F2"/>
    <w:rsid w:val="00566A3D"/>
    <w:rsid w:val="00566A6C"/>
    <w:rsid w:val="0057116D"/>
    <w:rsid w:val="005720F3"/>
    <w:rsid w:val="00577952"/>
    <w:rsid w:val="00584465"/>
    <w:rsid w:val="00586104"/>
    <w:rsid w:val="005906F5"/>
    <w:rsid w:val="00596797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33FB6"/>
    <w:rsid w:val="0064016C"/>
    <w:rsid w:val="00650160"/>
    <w:rsid w:val="006620B9"/>
    <w:rsid w:val="00671E5B"/>
    <w:rsid w:val="006770A4"/>
    <w:rsid w:val="00684218"/>
    <w:rsid w:val="00684D87"/>
    <w:rsid w:val="0068524A"/>
    <w:rsid w:val="006860DD"/>
    <w:rsid w:val="00690A12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8757D"/>
    <w:rsid w:val="00794F36"/>
    <w:rsid w:val="007961DF"/>
    <w:rsid w:val="007A1591"/>
    <w:rsid w:val="007B3824"/>
    <w:rsid w:val="007E1004"/>
    <w:rsid w:val="007E12E7"/>
    <w:rsid w:val="00800311"/>
    <w:rsid w:val="00803840"/>
    <w:rsid w:val="00813CD8"/>
    <w:rsid w:val="00817026"/>
    <w:rsid w:val="008223FE"/>
    <w:rsid w:val="00826FA4"/>
    <w:rsid w:val="00833A41"/>
    <w:rsid w:val="00841598"/>
    <w:rsid w:val="00844A4B"/>
    <w:rsid w:val="00845D17"/>
    <w:rsid w:val="00847065"/>
    <w:rsid w:val="00847161"/>
    <w:rsid w:val="00850835"/>
    <w:rsid w:val="00856B3E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2D23"/>
    <w:rsid w:val="008E57F7"/>
    <w:rsid w:val="009037F2"/>
    <w:rsid w:val="009044AB"/>
    <w:rsid w:val="00911994"/>
    <w:rsid w:val="00914B3D"/>
    <w:rsid w:val="00915361"/>
    <w:rsid w:val="00915BEE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085B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D141F"/>
    <w:rsid w:val="009F132B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11A2"/>
    <w:rsid w:val="00A52B10"/>
    <w:rsid w:val="00A5374D"/>
    <w:rsid w:val="00A559A8"/>
    <w:rsid w:val="00A571C6"/>
    <w:rsid w:val="00A626E2"/>
    <w:rsid w:val="00A640A1"/>
    <w:rsid w:val="00A74EB8"/>
    <w:rsid w:val="00A935E0"/>
    <w:rsid w:val="00A976AB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1D8A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06554"/>
    <w:rsid w:val="00C26FD0"/>
    <w:rsid w:val="00C27F9C"/>
    <w:rsid w:val="00C35231"/>
    <w:rsid w:val="00C443A3"/>
    <w:rsid w:val="00C443E6"/>
    <w:rsid w:val="00C458D4"/>
    <w:rsid w:val="00C45CE8"/>
    <w:rsid w:val="00C47789"/>
    <w:rsid w:val="00C61A31"/>
    <w:rsid w:val="00C6638C"/>
    <w:rsid w:val="00C71746"/>
    <w:rsid w:val="00C76A24"/>
    <w:rsid w:val="00C95CB3"/>
    <w:rsid w:val="00CB4BD8"/>
    <w:rsid w:val="00CC3700"/>
    <w:rsid w:val="00CC5859"/>
    <w:rsid w:val="00CC6A25"/>
    <w:rsid w:val="00CD6388"/>
    <w:rsid w:val="00CE1509"/>
    <w:rsid w:val="00CE3871"/>
    <w:rsid w:val="00CF2660"/>
    <w:rsid w:val="00CF7CAB"/>
    <w:rsid w:val="00D054C2"/>
    <w:rsid w:val="00D23D52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5E02"/>
    <w:rsid w:val="00DD47F2"/>
    <w:rsid w:val="00DD5C66"/>
    <w:rsid w:val="00DD784A"/>
    <w:rsid w:val="00DE243D"/>
    <w:rsid w:val="00DF2B0F"/>
    <w:rsid w:val="00DF390E"/>
    <w:rsid w:val="00DF56E2"/>
    <w:rsid w:val="00E05E43"/>
    <w:rsid w:val="00E06D31"/>
    <w:rsid w:val="00E12FD7"/>
    <w:rsid w:val="00E17EBF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320E"/>
    <w:rsid w:val="00EA5526"/>
    <w:rsid w:val="00EC5D9E"/>
    <w:rsid w:val="00ED3B81"/>
    <w:rsid w:val="00ED612C"/>
    <w:rsid w:val="00EE0372"/>
    <w:rsid w:val="00EF28C0"/>
    <w:rsid w:val="00EF6739"/>
    <w:rsid w:val="00F03282"/>
    <w:rsid w:val="00F117D1"/>
    <w:rsid w:val="00F15497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E18F1"/>
    <w:rsid w:val="00232DA0"/>
    <w:rsid w:val="002935DB"/>
    <w:rsid w:val="002946E8"/>
    <w:rsid w:val="002A7F85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D087D"/>
    <w:rsid w:val="00817F1C"/>
    <w:rsid w:val="00822B12"/>
    <w:rsid w:val="00827915"/>
    <w:rsid w:val="0083007F"/>
    <w:rsid w:val="00840FAC"/>
    <w:rsid w:val="00850BE1"/>
    <w:rsid w:val="00855A2A"/>
    <w:rsid w:val="00857395"/>
    <w:rsid w:val="008755E8"/>
    <w:rsid w:val="00891E8F"/>
    <w:rsid w:val="008A5585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86DE1"/>
    <w:rsid w:val="00B97577"/>
    <w:rsid w:val="00BD46D1"/>
    <w:rsid w:val="00BD4DFB"/>
    <w:rsid w:val="00BD5CEA"/>
    <w:rsid w:val="00BD5FF8"/>
    <w:rsid w:val="00C17FC6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F61D0"/>
    <w:rsid w:val="00E34342"/>
    <w:rsid w:val="00E36F1D"/>
    <w:rsid w:val="00E420BC"/>
    <w:rsid w:val="00E54D97"/>
    <w:rsid w:val="00E55CF2"/>
    <w:rsid w:val="00EC7854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4</Pages>
  <Words>1275</Words>
  <Characters>727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pz@student.ubc.ca</cp:lastModifiedBy>
  <cp:revision>123</cp:revision>
  <cp:lastPrinted>2023-03-06T23:20:00Z</cp:lastPrinted>
  <dcterms:created xsi:type="dcterms:W3CDTF">2022-05-21T05:49:00Z</dcterms:created>
  <dcterms:modified xsi:type="dcterms:W3CDTF">2023-07-25T01:41:00Z</dcterms:modified>
</cp:coreProperties>
</file>